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9A85BD" w14:textId="77777777" w:rsidR="00082F24" w:rsidRDefault="00082F24">
      <w:pPr>
        <w:pStyle w:val="BodyText"/>
        <w:rPr>
          <w:sz w:val="20"/>
        </w:rPr>
      </w:pPr>
    </w:p>
    <w:p w14:paraId="6C9A85BE" w14:textId="77777777" w:rsidR="00082F24" w:rsidRDefault="00082F24">
      <w:pPr>
        <w:pStyle w:val="BodyText"/>
        <w:rPr>
          <w:sz w:val="20"/>
        </w:rPr>
      </w:pPr>
    </w:p>
    <w:p w14:paraId="6C9A85BF" w14:textId="77777777" w:rsidR="00082F24" w:rsidRDefault="00082F24">
      <w:pPr>
        <w:pStyle w:val="BodyText"/>
        <w:rPr>
          <w:sz w:val="20"/>
        </w:rPr>
      </w:pPr>
    </w:p>
    <w:p w14:paraId="6C9A85C0" w14:textId="77777777" w:rsidR="00082F24" w:rsidRDefault="00082F24">
      <w:pPr>
        <w:pStyle w:val="BodyText"/>
        <w:rPr>
          <w:sz w:val="20"/>
        </w:rPr>
      </w:pPr>
    </w:p>
    <w:p w14:paraId="6C9A85C1" w14:textId="508112F2" w:rsidR="00082F24" w:rsidRDefault="00082F24">
      <w:pPr>
        <w:pStyle w:val="BodyText"/>
        <w:rPr>
          <w:sz w:val="20"/>
        </w:rPr>
      </w:pPr>
    </w:p>
    <w:p w14:paraId="6C9A85C2" w14:textId="77777777" w:rsidR="00082F24" w:rsidRDefault="00082F24">
      <w:pPr>
        <w:pStyle w:val="BodyText"/>
        <w:rPr>
          <w:sz w:val="20"/>
        </w:rPr>
      </w:pPr>
    </w:p>
    <w:p w14:paraId="6C9A85C3" w14:textId="77777777" w:rsidR="00082F24" w:rsidRDefault="00082F24">
      <w:pPr>
        <w:pStyle w:val="BodyText"/>
        <w:rPr>
          <w:sz w:val="20"/>
        </w:rPr>
      </w:pPr>
    </w:p>
    <w:p w14:paraId="6C9A85C4" w14:textId="77777777" w:rsidR="00082F24" w:rsidRDefault="00082F24">
      <w:pPr>
        <w:pStyle w:val="BodyText"/>
        <w:rPr>
          <w:sz w:val="20"/>
        </w:rPr>
      </w:pPr>
    </w:p>
    <w:p w14:paraId="6C9A85C5" w14:textId="77777777" w:rsidR="00082F24" w:rsidRDefault="00082F24">
      <w:pPr>
        <w:pStyle w:val="BodyText"/>
        <w:rPr>
          <w:sz w:val="20"/>
        </w:rPr>
      </w:pPr>
    </w:p>
    <w:p w14:paraId="6C9A85C6" w14:textId="77777777" w:rsidR="00082F24" w:rsidRDefault="00082F24">
      <w:pPr>
        <w:pStyle w:val="BodyText"/>
        <w:rPr>
          <w:sz w:val="20"/>
        </w:rPr>
      </w:pPr>
    </w:p>
    <w:p w14:paraId="6C9A85C7" w14:textId="77777777" w:rsidR="00082F24" w:rsidRDefault="00082F24">
      <w:pPr>
        <w:pStyle w:val="BodyText"/>
        <w:rPr>
          <w:sz w:val="20"/>
        </w:rPr>
      </w:pPr>
    </w:p>
    <w:p w14:paraId="6C9A85C8" w14:textId="77777777" w:rsidR="00082F24" w:rsidRDefault="00082F24">
      <w:pPr>
        <w:pStyle w:val="BodyText"/>
        <w:rPr>
          <w:sz w:val="20"/>
        </w:rPr>
      </w:pPr>
    </w:p>
    <w:p w14:paraId="6C9A85C9" w14:textId="77777777" w:rsidR="00082F24" w:rsidRDefault="00082F24">
      <w:pPr>
        <w:pStyle w:val="BodyText"/>
        <w:rPr>
          <w:sz w:val="20"/>
        </w:rPr>
      </w:pPr>
    </w:p>
    <w:p w14:paraId="6C9A85CA" w14:textId="77777777" w:rsidR="00082F24" w:rsidRDefault="00082F24">
      <w:pPr>
        <w:pStyle w:val="BodyText"/>
        <w:rPr>
          <w:sz w:val="20"/>
        </w:rPr>
      </w:pPr>
    </w:p>
    <w:p w14:paraId="6C9A85CB" w14:textId="77777777" w:rsidR="00082F24" w:rsidRDefault="00082F24">
      <w:pPr>
        <w:pStyle w:val="BodyText"/>
        <w:rPr>
          <w:sz w:val="20"/>
        </w:rPr>
      </w:pPr>
    </w:p>
    <w:p w14:paraId="6C9A85CC" w14:textId="77777777" w:rsidR="00082F24" w:rsidRDefault="00082F24">
      <w:pPr>
        <w:pStyle w:val="BodyText"/>
        <w:rPr>
          <w:sz w:val="20"/>
        </w:rPr>
      </w:pPr>
    </w:p>
    <w:p w14:paraId="6C9A85CD" w14:textId="77777777" w:rsidR="00082F24" w:rsidRDefault="00082F24">
      <w:pPr>
        <w:pStyle w:val="BodyText"/>
        <w:rPr>
          <w:sz w:val="20"/>
        </w:rPr>
      </w:pPr>
    </w:p>
    <w:p w14:paraId="6C9A85CE" w14:textId="77777777" w:rsidR="00082F24" w:rsidRDefault="00082F24">
      <w:pPr>
        <w:pStyle w:val="BodyText"/>
        <w:rPr>
          <w:sz w:val="20"/>
        </w:rPr>
      </w:pPr>
    </w:p>
    <w:p w14:paraId="6C9A85CF" w14:textId="77777777" w:rsidR="00082F24" w:rsidRDefault="00082F24">
      <w:pPr>
        <w:pStyle w:val="BodyText"/>
        <w:rPr>
          <w:sz w:val="20"/>
        </w:rPr>
      </w:pPr>
    </w:p>
    <w:p w14:paraId="6C9A85D0" w14:textId="77777777" w:rsidR="00082F24" w:rsidRDefault="00082F24">
      <w:pPr>
        <w:pStyle w:val="BodyText"/>
        <w:spacing w:before="8"/>
        <w:rPr>
          <w:sz w:val="21"/>
        </w:rPr>
      </w:pPr>
    </w:p>
    <w:p w14:paraId="6C9A85D1" w14:textId="6C172F5E" w:rsidR="00082F24" w:rsidRDefault="00B72049" w:rsidP="00087A93">
      <w:pPr>
        <w:pStyle w:val="BodyText"/>
        <w:spacing w:before="90"/>
        <w:ind w:left="8640" w:right="2180"/>
        <w:jc w:val="center"/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6C9A85E2" wp14:editId="36ADC93B">
            <wp:simplePos x="0" y="0"/>
            <wp:positionH relativeFrom="page">
              <wp:posOffset>0</wp:posOffset>
            </wp:positionH>
            <wp:positionV relativeFrom="paragraph">
              <wp:posOffset>-2944835</wp:posOffset>
            </wp:positionV>
            <wp:extent cx="7560564" cy="2880994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60564" cy="28809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Date:</w:t>
      </w:r>
    </w:p>
    <w:p w14:paraId="6C9A85D2" w14:textId="7E3E4D8B" w:rsidR="00082F24" w:rsidRDefault="00082F24">
      <w:pPr>
        <w:pStyle w:val="BodyText"/>
        <w:rPr>
          <w:sz w:val="20"/>
        </w:rPr>
      </w:pPr>
    </w:p>
    <w:p w14:paraId="6C9A85D3" w14:textId="77777777" w:rsidR="00082F24" w:rsidRDefault="00082F24">
      <w:pPr>
        <w:pStyle w:val="BodyText"/>
        <w:spacing w:before="2"/>
        <w:rPr>
          <w:sz w:val="20"/>
        </w:rPr>
      </w:pPr>
    </w:p>
    <w:p w14:paraId="6C9A85D4" w14:textId="77777777" w:rsidR="00082F24" w:rsidRDefault="00B72049" w:rsidP="00B303FC">
      <w:pPr>
        <w:pStyle w:val="BodyText"/>
        <w:ind w:left="1416"/>
      </w:pPr>
      <w:r>
        <w:t>TO KOC UNIVERSITY OFFICE OF INTERNATIONAL PROGRAMS,</w:t>
      </w:r>
    </w:p>
    <w:p w14:paraId="6C9A85D5" w14:textId="77777777" w:rsidR="00082F24" w:rsidRDefault="00082F24" w:rsidP="00B303FC">
      <w:pPr>
        <w:pStyle w:val="BodyText"/>
        <w:rPr>
          <w:sz w:val="23"/>
        </w:rPr>
      </w:pPr>
    </w:p>
    <w:p w14:paraId="6C9A85D7" w14:textId="7FDFDFDA" w:rsidR="00082F24" w:rsidRDefault="00B72049" w:rsidP="00307038">
      <w:pPr>
        <w:pStyle w:val="BodyText"/>
        <w:ind w:left="1416" w:right="1769"/>
      </w:pPr>
      <w:r>
        <w:t xml:space="preserve">I’m a </w:t>
      </w:r>
      <w:proofErr w:type="spellStart"/>
      <w:r>
        <w:t>undergradute</w:t>
      </w:r>
      <w:proofErr w:type="spellEnd"/>
      <w:r>
        <w:t xml:space="preserve">/graduate student at the department of …………………………….… at Koc University. I was selected to participate in </w:t>
      </w:r>
      <w:r w:rsidR="00A46821">
        <w:t xml:space="preserve">the </w:t>
      </w:r>
      <w:r w:rsidR="00B303FC">
        <w:t xml:space="preserve">Blended Intensive </w:t>
      </w:r>
      <w:proofErr w:type="spellStart"/>
      <w:r w:rsidR="00A46821">
        <w:t>Programme</w:t>
      </w:r>
      <w:proofErr w:type="spellEnd"/>
      <w:r w:rsidR="00A46821">
        <w:t xml:space="preserve"> titled “Exploring Aeneas Route”</w:t>
      </w:r>
      <w:r w:rsidR="00A83645">
        <w:t xml:space="preserve"> </w:t>
      </w:r>
      <w:r w:rsidR="00307038">
        <w:t xml:space="preserve">in the </w:t>
      </w:r>
      <w:r>
        <w:t>202…/202… academic year with the Erasmus</w:t>
      </w:r>
      <w:r w:rsidR="00307038">
        <w:t>+</w:t>
      </w:r>
      <w:r w:rsidR="007D04F8">
        <w:t xml:space="preserve"> </w:t>
      </w:r>
      <w:r>
        <w:t>program.</w:t>
      </w:r>
    </w:p>
    <w:p w14:paraId="4A9BAE19" w14:textId="77777777" w:rsidR="007D04F8" w:rsidRDefault="007D04F8" w:rsidP="00307038">
      <w:pPr>
        <w:pStyle w:val="BodyText"/>
        <w:ind w:left="1416" w:right="1769"/>
      </w:pPr>
    </w:p>
    <w:p w14:paraId="6C9A85D8" w14:textId="784E7EE8" w:rsidR="00082F24" w:rsidRDefault="00B72049" w:rsidP="00B303FC">
      <w:pPr>
        <w:pStyle w:val="BodyText"/>
        <w:ind w:left="1416"/>
      </w:pPr>
      <w:r>
        <w:t xml:space="preserve">I would like to cancel my </w:t>
      </w:r>
      <w:r w:rsidR="007D04F8">
        <w:t>participation</w:t>
      </w:r>
      <w:r>
        <w:t xml:space="preserve"> due to the matter of ……………………...</w:t>
      </w:r>
    </w:p>
    <w:p w14:paraId="6C9A85DA" w14:textId="77777777" w:rsidR="00082F24" w:rsidRDefault="00082F24" w:rsidP="00B303FC">
      <w:pPr>
        <w:pStyle w:val="BodyText"/>
        <w:rPr>
          <w:sz w:val="23"/>
        </w:rPr>
      </w:pPr>
    </w:p>
    <w:p w14:paraId="6C9A85DB" w14:textId="77777777" w:rsidR="00082F24" w:rsidRDefault="00B72049" w:rsidP="00B303FC">
      <w:pPr>
        <w:pStyle w:val="BodyText"/>
        <w:ind w:left="1416"/>
      </w:pPr>
      <w:r>
        <w:t>Respectfully submitted to your attention.</w:t>
      </w:r>
    </w:p>
    <w:p w14:paraId="6C9A85DC" w14:textId="77777777" w:rsidR="00082F24" w:rsidRDefault="00082F24" w:rsidP="00B303FC">
      <w:pPr>
        <w:pStyle w:val="BodyText"/>
        <w:rPr>
          <w:sz w:val="26"/>
        </w:rPr>
      </w:pPr>
    </w:p>
    <w:p w14:paraId="6C9A85DD" w14:textId="77777777" w:rsidR="00082F24" w:rsidRDefault="00082F24" w:rsidP="00B303FC">
      <w:pPr>
        <w:pStyle w:val="BodyText"/>
        <w:rPr>
          <w:sz w:val="26"/>
        </w:rPr>
      </w:pPr>
    </w:p>
    <w:p w14:paraId="6C9A85DE" w14:textId="77777777" w:rsidR="00082F24" w:rsidRDefault="00082F24" w:rsidP="00B303FC">
      <w:pPr>
        <w:pStyle w:val="BodyText"/>
        <w:rPr>
          <w:sz w:val="26"/>
        </w:rPr>
      </w:pPr>
    </w:p>
    <w:p w14:paraId="6C9A85DF" w14:textId="77777777" w:rsidR="00082F24" w:rsidRDefault="00082F24" w:rsidP="00B303FC">
      <w:pPr>
        <w:pStyle w:val="BodyText"/>
        <w:rPr>
          <w:sz w:val="26"/>
        </w:rPr>
      </w:pPr>
    </w:p>
    <w:p w14:paraId="6C9A85E0" w14:textId="77777777" w:rsidR="00082F24" w:rsidRDefault="00B72049" w:rsidP="00B303FC">
      <w:pPr>
        <w:pStyle w:val="BodyText"/>
        <w:ind w:left="7789" w:right="3131"/>
      </w:pPr>
      <w:r>
        <w:t>Name:</w:t>
      </w:r>
    </w:p>
    <w:p w14:paraId="6C9A85E1" w14:textId="77777777" w:rsidR="00082F24" w:rsidRDefault="00B72049" w:rsidP="00B303FC">
      <w:pPr>
        <w:pStyle w:val="BodyText"/>
        <w:ind w:left="7789" w:right="3131"/>
      </w:pPr>
      <w:r>
        <w:t>Signature:</w:t>
      </w:r>
    </w:p>
    <w:sectPr w:rsidR="00082F24">
      <w:type w:val="continuous"/>
      <w:pgSz w:w="11910" w:h="16840"/>
      <w:pgMar w:top="0" w:right="0" w:bottom="28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NDI0NTUyNjaxMLFQ0lEKTi0uzszPAykwrAUA7JLcmSwAAAA="/>
  </w:docVars>
  <w:rsids>
    <w:rsidRoot w:val="00082F24"/>
    <w:rsid w:val="00082F24"/>
    <w:rsid w:val="00087A93"/>
    <w:rsid w:val="00307038"/>
    <w:rsid w:val="007D04F8"/>
    <w:rsid w:val="008B00AA"/>
    <w:rsid w:val="00A46821"/>
    <w:rsid w:val="00A83645"/>
    <w:rsid w:val="00B303FC"/>
    <w:rsid w:val="00B72049"/>
    <w:rsid w:val="00CD0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9A85BD"/>
  <w15:docId w15:val="{29CB7838-7350-4912-8176-C6D223701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FD3EB8D1287E4A44B7A0909900FA1F2D" ma:contentTypeVersion="14" ma:contentTypeDescription="Yeni belge oluşturun." ma:contentTypeScope="" ma:versionID="a4a44476eb0f9ced37a77e9f7450aa43">
  <xsd:schema xmlns:xsd="http://www.w3.org/2001/XMLSchema" xmlns:xs="http://www.w3.org/2001/XMLSchema" xmlns:p="http://schemas.microsoft.com/office/2006/metadata/properties" xmlns:ns3="9c9900bb-1494-4b35-8361-3986673823de" xmlns:ns4="b0fa8330-8d89-4267-a7a1-5322ac88e9f9" targetNamespace="http://schemas.microsoft.com/office/2006/metadata/properties" ma:root="true" ma:fieldsID="5475b2f1c3f688cfb3c16544c81d4999" ns3:_="" ns4:_="">
    <xsd:import namespace="9c9900bb-1494-4b35-8361-3986673823de"/>
    <xsd:import namespace="b0fa8330-8d89-4267-a7a1-5322ac88e9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9900bb-1494-4b35-8361-3986673823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a8330-8d89-4267-a7a1-5322ac88e9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EC2B15-0BB6-4D56-AA8A-91BF86EA007D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b0fa8330-8d89-4267-a7a1-5322ac88e9f9"/>
    <ds:schemaRef ds:uri="9c9900bb-1494-4b35-8361-3986673823de"/>
    <ds:schemaRef ds:uri="http://purl.org/dc/terms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0F1134F-0AB5-4D38-9386-EC6DD1D096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B33BE6-1F89-4C13-B3FB-6DF4E74BD1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9900bb-1494-4b35-8361-3986673823de"/>
    <ds:schemaRef ds:uri="b0fa8330-8d89-4267-a7a1-5322ac88e9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U</dc:creator>
  <cp:lastModifiedBy>Nilüfer Akpınar Şahin</cp:lastModifiedBy>
  <cp:revision>9</cp:revision>
  <dcterms:created xsi:type="dcterms:W3CDTF">2022-02-16T11:25:00Z</dcterms:created>
  <dcterms:modified xsi:type="dcterms:W3CDTF">2022-02-16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3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11-17T00:00:00Z</vt:filetime>
  </property>
  <property fmtid="{D5CDD505-2E9C-101B-9397-08002B2CF9AE}" pid="5" name="ContentTypeId">
    <vt:lpwstr>0x010100FD3EB8D1287E4A44B7A0909900FA1F2D</vt:lpwstr>
  </property>
</Properties>
</file>